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84311" w14:textId="42352764" w:rsidR="003A4EE1" w:rsidRDefault="003A4EE1" w:rsidP="003A4EE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Review </w:t>
      </w:r>
      <w:proofErr w:type="gramStart"/>
      <w:r>
        <w:rPr>
          <w:rFonts w:ascii="Times New Roman" w:hAnsi="Times New Roman" w:cs="Times New Roman"/>
          <w:sz w:val="24"/>
          <w:szCs w:val="24"/>
        </w:rPr>
        <w:t>Paper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engganti </w:t>
      </w:r>
      <w:proofErr w:type="spellStart"/>
      <w:r>
        <w:rPr>
          <w:rFonts w:ascii="Times New Roman" w:hAnsi="Times New Roman" w:cs="Times New Roman"/>
          <w:sz w:val="24"/>
          <w:szCs w:val="24"/>
        </w:rPr>
        <w:t>Uj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khir Semester</w:t>
      </w:r>
    </w:p>
    <w:p w14:paraId="47FC773A" w14:textId="77777777" w:rsidR="00546FDB" w:rsidRPr="00546FDB" w:rsidRDefault="00546FDB">
      <w:p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proofErr w:type="gram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Ketentuan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:</w:t>
      </w:r>
      <w:proofErr w:type="gram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</w:p>
    <w:p w14:paraId="6F3E66E2" w14:textId="28C56768" w:rsidR="00945AE5" w:rsidRPr="00546FDB" w:rsidRDefault="00546FDB" w:rsidP="00546FD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buat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per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kelompok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,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tetapi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upload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dalam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class room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tiap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orang</w:t>
      </w:r>
    </w:p>
    <w:p w14:paraId="381CBC46" w14:textId="2D18D9C2" w:rsidR="00546FDB" w:rsidRPr="00546FDB" w:rsidRDefault="00546FDB" w:rsidP="00546FDB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  <w:highlight w:val="yellow"/>
        </w:rPr>
      </w:pP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dikumpulkan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progressnya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mulai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minggu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depan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hingga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selesai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kuliah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Pengumpulan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akhir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saat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ujian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546FDB">
        <w:rPr>
          <w:rFonts w:ascii="Times New Roman" w:hAnsi="Times New Roman" w:cs="Times New Roman"/>
          <w:sz w:val="24"/>
          <w:szCs w:val="24"/>
          <w:highlight w:val="yellow"/>
        </w:rPr>
        <w:t>akhir</w:t>
      </w:r>
      <w:proofErr w:type="spellEnd"/>
      <w:r w:rsidRPr="00546FDB">
        <w:rPr>
          <w:rFonts w:ascii="Times New Roman" w:hAnsi="Times New Roman" w:cs="Times New Roman"/>
          <w:sz w:val="24"/>
          <w:szCs w:val="24"/>
          <w:highlight w:val="yellow"/>
        </w:rPr>
        <w:t xml:space="preserve"> semester.</w:t>
      </w:r>
    </w:p>
    <w:p w14:paraId="67915DDC" w14:textId="7670DCBA" w:rsidR="003A4EE1" w:rsidRPr="003A4EE1" w:rsidRDefault="003A4EE1">
      <w:p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 xml:space="preserve">Cari minimal 10 paper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judul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baca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tulisan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bagian-bagian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AE5">
        <w:rPr>
          <w:rFonts w:ascii="Times New Roman" w:hAnsi="Times New Roman" w:cs="Times New Roman"/>
          <w:sz w:val="24"/>
          <w:szCs w:val="24"/>
        </w:rPr>
        <w:t>narasi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kecuali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format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grafik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>.</w:t>
      </w:r>
    </w:p>
    <w:p w14:paraId="7ED0008D" w14:textId="799D8CED" w:rsidR="00CB0345" w:rsidRDefault="00CB0345" w:rsidP="0021698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er</w:t>
      </w:r>
    </w:p>
    <w:p w14:paraId="6B6A0376" w14:textId="62D0C986" w:rsidR="00216986" w:rsidRDefault="0056494B" w:rsidP="0021698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teratur</w:t>
      </w:r>
      <w:proofErr w:type="spellEnd"/>
    </w:p>
    <w:p w14:paraId="5DAD361A" w14:textId="73B72AF4" w:rsidR="00216986" w:rsidRDefault="00216986" w:rsidP="00216986">
      <w:pPr>
        <w:pStyle w:val="ListParagraph"/>
        <w:numPr>
          <w:ilvl w:val="1"/>
          <w:numId w:val="9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216986">
        <w:rPr>
          <w:rFonts w:ascii="Times New Roman" w:hAnsi="Times New Roman" w:cs="Times New Roman"/>
          <w:sz w:val="24"/>
          <w:szCs w:val="24"/>
        </w:rPr>
        <w:t xml:space="preserve">Keyword yang </w:t>
      </w:r>
      <w:proofErr w:type="spellStart"/>
      <w:r w:rsidRPr="00216986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98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16986">
        <w:rPr>
          <w:rFonts w:ascii="Times New Roman" w:hAnsi="Times New Roman" w:cs="Times New Roman"/>
          <w:sz w:val="24"/>
          <w:szCs w:val="24"/>
        </w:rPr>
        <w:t>pencaharian</w:t>
      </w:r>
      <w:proofErr w:type="spellEnd"/>
    </w:p>
    <w:p w14:paraId="54F7D863" w14:textId="59F3EDAD" w:rsidR="00216986" w:rsidRDefault="00216986" w:rsidP="00216986">
      <w:pPr>
        <w:pStyle w:val="ListParagraph"/>
        <w:numPr>
          <w:ilvl w:val="1"/>
          <w:numId w:val="9"/>
        </w:numPr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bel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16986" w14:paraId="50331445" w14:textId="77777777" w:rsidTr="00F27CD6">
        <w:tc>
          <w:tcPr>
            <w:tcW w:w="2254" w:type="dxa"/>
          </w:tcPr>
          <w:p w14:paraId="37F168E9" w14:textId="328D2151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s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EEE explorer, science direct, google scholar</w:t>
            </w:r>
            <w:r w:rsidR="00CB034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CB0345">
              <w:rPr>
                <w:rFonts w:ascii="Times New Roman" w:hAnsi="Times New Roman" w:cs="Times New Roman"/>
                <w:sz w:val="24"/>
                <w:szCs w:val="24"/>
              </w:rPr>
              <w:t>spinger</w:t>
            </w:r>
            <w:proofErr w:type="spellEnd"/>
            <w:r w:rsidR="00546FD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546FDB">
              <w:rPr>
                <w:rFonts w:ascii="Times New Roman" w:hAnsi="Times New Roman" w:cs="Times New Roman"/>
                <w:sz w:val="24"/>
                <w:szCs w:val="24"/>
              </w:rPr>
              <w:t>iop</w:t>
            </w:r>
            <w:proofErr w:type="spellEnd"/>
            <w:r w:rsidR="00546FDB">
              <w:rPr>
                <w:rFonts w:ascii="Times New Roman" w:hAnsi="Times New Roman" w:cs="Times New Roman"/>
                <w:sz w:val="24"/>
                <w:szCs w:val="24"/>
              </w:rPr>
              <w:t xml:space="preserve"> publish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4" w:type="dxa"/>
          </w:tcPr>
          <w:p w14:paraId="435272B5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car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ncul</w:t>
            </w:r>
            <w:proofErr w:type="spellEnd"/>
          </w:p>
        </w:tc>
        <w:tc>
          <w:tcPr>
            <w:tcW w:w="2254" w:type="dxa"/>
          </w:tcPr>
          <w:p w14:paraId="4D076F35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t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trak</w:t>
            </w:r>
            <w:proofErr w:type="spellEnd"/>
          </w:p>
        </w:tc>
        <w:tc>
          <w:tcPr>
            <w:tcW w:w="2254" w:type="dxa"/>
          </w:tcPr>
          <w:p w14:paraId="31421BD9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si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ter</w:t>
            </w:r>
          </w:p>
        </w:tc>
      </w:tr>
      <w:tr w:rsidR="00216986" w14:paraId="09C7D3D4" w14:textId="77777777" w:rsidTr="00F27CD6">
        <w:tc>
          <w:tcPr>
            <w:tcW w:w="2254" w:type="dxa"/>
          </w:tcPr>
          <w:p w14:paraId="529D7CFF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7ED12BFB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39914B39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15FF9A1C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986" w14:paraId="7A312D74" w14:textId="77777777" w:rsidTr="00F27CD6">
        <w:tc>
          <w:tcPr>
            <w:tcW w:w="2254" w:type="dxa"/>
          </w:tcPr>
          <w:p w14:paraId="52163392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38C553C9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52C2781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09F43F68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986" w14:paraId="7D3B3516" w14:textId="77777777" w:rsidTr="00F27CD6">
        <w:tc>
          <w:tcPr>
            <w:tcW w:w="2254" w:type="dxa"/>
          </w:tcPr>
          <w:p w14:paraId="4BA9AF94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47C1A518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AE76BDF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4B224844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986" w14:paraId="095C7641" w14:textId="77777777" w:rsidTr="00F27CD6">
        <w:tc>
          <w:tcPr>
            <w:tcW w:w="2254" w:type="dxa"/>
          </w:tcPr>
          <w:p w14:paraId="63708BC5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FAEEB4A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24857736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2F3B19E0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16986" w14:paraId="756B293C" w14:textId="77777777" w:rsidTr="00F27CD6">
        <w:tc>
          <w:tcPr>
            <w:tcW w:w="2254" w:type="dxa"/>
          </w:tcPr>
          <w:p w14:paraId="3B3140DA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6B91CF99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3D609B5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4" w:type="dxa"/>
          </w:tcPr>
          <w:p w14:paraId="553F3899" w14:textId="77777777" w:rsidR="00216986" w:rsidRDefault="00216986" w:rsidP="00F27CD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61AB2B6" w14:textId="6B43DFF6" w:rsidR="00216986" w:rsidRDefault="00216986" w:rsidP="00216986">
      <w:pPr>
        <w:pStyle w:val="ListParagraph"/>
        <w:numPr>
          <w:ilvl w:val="1"/>
          <w:numId w:val="9"/>
        </w:numPr>
        <w:ind w:left="709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 </w:t>
      </w:r>
      <w:proofErr w:type="spellStart"/>
      <w:r>
        <w:rPr>
          <w:rFonts w:ascii="Times New Roman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eyword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raf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s </w:t>
      </w:r>
      <w:proofErr w:type="spellStart"/>
      <w:r>
        <w:rPr>
          <w:rFonts w:ascii="Times New Roman" w:hAnsi="Times New Roman" w:cs="Times New Roman"/>
          <w:sz w:val="24"/>
          <w:szCs w:val="24"/>
        </w:rPr>
        <w:t>tahu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25F3E1C5" w14:textId="77777777" w:rsidR="00546FDB" w:rsidRPr="00546FDB" w:rsidRDefault="00546FDB" w:rsidP="00546FDB">
      <w:pPr>
        <w:ind w:left="349"/>
        <w:rPr>
          <w:rFonts w:ascii="Times New Roman" w:hAnsi="Times New Roman" w:cs="Times New Roman"/>
          <w:sz w:val="24"/>
          <w:szCs w:val="24"/>
        </w:rPr>
      </w:pPr>
    </w:p>
    <w:p w14:paraId="5DF75658" w14:textId="1288C309" w:rsidR="00216986" w:rsidRDefault="00216986" w:rsidP="0021698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view</w:t>
      </w:r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paper yang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terjaring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narasi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r w:rsidR="00CB0345">
        <w:rPr>
          <w:rFonts w:ascii="Times New Roman" w:hAnsi="Times New Roman" w:cs="Times New Roman"/>
          <w:sz w:val="24"/>
          <w:szCs w:val="24"/>
        </w:rPr>
        <w:t xml:space="preserve">(yang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disitasi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terbagi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>:</w:t>
      </w:r>
    </w:p>
    <w:p w14:paraId="13419B17" w14:textId="001925A3" w:rsidR="000A6E8A" w:rsidRDefault="00945AE5" w:rsidP="00945AE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45AE5">
        <w:rPr>
          <w:rFonts w:ascii="Times New Roman" w:hAnsi="Times New Roman" w:cs="Times New Roman"/>
          <w:sz w:val="24"/>
          <w:szCs w:val="24"/>
        </w:rPr>
        <w:t>Karakteristik</w:t>
      </w:r>
      <w:proofErr w:type="spellEnd"/>
      <w:r w:rsidRPr="00945AE5">
        <w:rPr>
          <w:rFonts w:ascii="Times New Roman" w:hAnsi="Times New Roman" w:cs="Times New Roman"/>
          <w:sz w:val="24"/>
          <w:szCs w:val="24"/>
        </w:rPr>
        <w:t xml:space="preserve"> data yang </w:t>
      </w:r>
      <w:proofErr w:type="spellStart"/>
      <w:r w:rsidRPr="00945AE5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0A6E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A6E8A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="000A6E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D1934F" w14:textId="2E8E8C5B" w:rsidR="000A6E8A" w:rsidRDefault="00945AE5" w:rsidP="000A6E8A">
      <w:pPr>
        <w:pStyle w:val="ListParagraph"/>
        <w:numPr>
          <w:ilvl w:val="1"/>
          <w:numId w:val="6"/>
        </w:numPr>
        <w:ind w:left="113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(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disebut</w:t>
      </w:r>
      <w:proofErr w:type="spellEnd"/>
      <w:r w:rsid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 w:rsidR="0021698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A6E8A">
        <w:rPr>
          <w:rFonts w:ascii="Times New Roman" w:hAnsi="Times New Roman" w:cs="Times New Roman"/>
          <w:sz w:val="24"/>
          <w:szCs w:val="24"/>
        </w:rPr>
        <w:t>merekam</w:t>
      </w:r>
      <w:proofErr w:type="spellEnd"/>
      <w:r w:rsidR="000A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tuliska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0A6E8A">
        <w:rPr>
          <w:rFonts w:ascii="Times New Roman" w:hAnsi="Times New Roman" w:cs="Times New Roman"/>
          <w:sz w:val="24"/>
          <w:szCs w:val="24"/>
        </w:rPr>
        <w:t>.</w:t>
      </w:r>
    </w:p>
    <w:p w14:paraId="2DAB45F1" w14:textId="1C072955" w:rsidR="000A6E8A" w:rsidRDefault="00315DBE" w:rsidP="000A6E8A">
      <w:pPr>
        <w:pStyle w:val="ListParagraph"/>
        <w:numPr>
          <w:ilvl w:val="1"/>
          <w:numId w:val="6"/>
        </w:numPr>
        <w:ind w:left="113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</w:t>
      </w:r>
      <w:r w:rsidR="000A6E8A">
        <w:rPr>
          <w:rFonts w:ascii="Times New Roman" w:hAnsi="Times New Roman" w:cs="Times New Roman"/>
          <w:sz w:val="24"/>
          <w:szCs w:val="24"/>
        </w:rPr>
        <w:t>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tkan</w:t>
      </w:r>
      <w:proofErr w:type="spellEnd"/>
      <w:r w:rsidR="000A6E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A6E8A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0A6E8A">
        <w:rPr>
          <w:rFonts w:ascii="Times New Roman" w:hAnsi="Times New Roman" w:cs="Times New Roman"/>
          <w:sz w:val="24"/>
          <w:szCs w:val="24"/>
        </w:rPr>
        <w:t>digunakan</w:t>
      </w:r>
      <w:proofErr w:type="spellEnd"/>
    </w:p>
    <w:p w14:paraId="6DC35F3B" w14:textId="1A9F5865" w:rsidR="003A4EE1" w:rsidRPr="00945AE5" w:rsidRDefault="000A6E8A" w:rsidP="000A6E8A">
      <w:pPr>
        <w:pStyle w:val="ListParagraph"/>
        <w:numPr>
          <w:ilvl w:val="1"/>
          <w:numId w:val="6"/>
        </w:numPr>
        <w:ind w:left="1134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945AE5">
        <w:rPr>
          <w:rFonts w:ascii="Times New Roman" w:hAnsi="Times New Roman" w:cs="Times New Roman"/>
          <w:sz w:val="24"/>
          <w:szCs w:val="24"/>
        </w:rPr>
        <w:t>imen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2169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6986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rame&amp;fp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ideo),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lokasi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curah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hujan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urasi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t data</w:t>
      </w:r>
      <w:r w:rsidR="00BD53A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k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curah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D53A9">
        <w:rPr>
          <w:rFonts w:ascii="Times New Roman" w:hAnsi="Times New Roman" w:cs="Times New Roman"/>
          <w:sz w:val="24"/>
          <w:szCs w:val="24"/>
        </w:rPr>
        <w:t>hujan</w:t>
      </w:r>
      <w:proofErr w:type="spellEnd"/>
      <w:r w:rsidR="00BD53A9">
        <w:rPr>
          <w:rFonts w:ascii="Times New Roman" w:hAnsi="Times New Roman" w:cs="Times New Roman"/>
          <w:sz w:val="24"/>
          <w:szCs w:val="24"/>
        </w:rPr>
        <w:t>)</w:t>
      </w:r>
      <w:r w:rsidR="00945A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6494B">
        <w:rPr>
          <w:rFonts w:ascii="Times New Roman" w:hAnsi="Times New Roman" w:cs="Times New Roman"/>
          <w:sz w:val="24"/>
          <w:szCs w:val="24"/>
        </w:rPr>
        <w:t>kanal</w:t>
      </w:r>
      <w:proofErr w:type="spellEnd"/>
      <w:r w:rsidR="0056494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sinyal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 EEG</w:t>
      </w:r>
      <w:r w:rsidR="0056494B">
        <w:rPr>
          <w:rFonts w:ascii="Times New Roman" w:hAnsi="Times New Roman" w:cs="Times New Roman"/>
          <w:sz w:val="24"/>
          <w:szCs w:val="24"/>
        </w:rPr>
        <w:t>)</w:t>
      </w:r>
      <w:r w:rsidR="00315D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stimulasi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15DBE">
        <w:rPr>
          <w:rFonts w:ascii="Times New Roman" w:hAnsi="Times New Roman" w:cs="Times New Roman"/>
          <w:sz w:val="24"/>
          <w:szCs w:val="24"/>
        </w:rPr>
        <w:t>sinyal</w:t>
      </w:r>
      <w:proofErr w:type="spellEnd"/>
      <w:r w:rsidR="00315DBE">
        <w:rPr>
          <w:rFonts w:ascii="Times New Roman" w:hAnsi="Times New Roman" w:cs="Times New Roman"/>
          <w:sz w:val="24"/>
          <w:szCs w:val="24"/>
        </w:rPr>
        <w:t xml:space="preserve"> EEG).</w:t>
      </w:r>
    </w:p>
    <w:p w14:paraId="6D2CE68B" w14:textId="0A4F208B" w:rsidR="00945AE5" w:rsidRDefault="00945AE5" w:rsidP="00945AE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e-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tra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8300F05" w14:textId="77777777" w:rsidR="00315DBE" w:rsidRDefault="00315DBE" w:rsidP="00945AE5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</w:p>
    <w:p w14:paraId="18A03948" w14:textId="0AAA8B64" w:rsidR="00945AE5" w:rsidRDefault="00315DBE" w:rsidP="00945AE5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945AE5">
        <w:rPr>
          <w:rFonts w:ascii="Times New Roman" w:hAnsi="Times New Roman" w:cs="Times New Roman"/>
          <w:sz w:val="24"/>
          <w:szCs w:val="24"/>
        </w:rPr>
        <w:t xml:space="preserve">etode </w:t>
      </w:r>
      <w:proofErr w:type="spellStart"/>
      <w:r w:rsidR="00945AE5">
        <w:rPr>
          <w:rFonts w:ascii="Times New Roman" w:hAnsi="Times New Roman" w:cs="Times New Roman"/>
          <w:sz w:val="24"/>
          <w:szCs w:val="24"/>
        </w:rPr>
        <w:t>ekstraksi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AE5">
        <w:rPr>
          <w:rFonts w:ascii="Times New Roman" w:hAnsi="Times New Roman" w:cs="Times New Roman"/>
          <w:sz w:val="24"/>
          <w:szCs w:val="24"/>
        </w:rPr>
        <w:t>sinyal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45AE5">
        <w:rPr>
          <w:rFonts w:ascii="Times New Roman" w:hAnsi="Times New Roman" w:cs="Times New Roman"/>
          <w:sz w:val="24"/>
          <w:szCs w:val="24"/>
        </w:rPr>
        <w:t>penanganan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5AE5">
        <w:rPr>
          <w:rFonts w:ascii="Times New Roman" w:hAnsi="Times New Roman" w:cs="Times New Roman"/>
          <w:sz w:val="24"/>
          <w:szCs w:val="24"/>
        </w:rPr>
        <w:t>kanal</w:t>
      </w:r>
      <w:proofErr w:type="spellEnd"/>
      <w:r w:rsidR="00945AE5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ny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EG)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emporal (video,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derha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cuac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37C77BB" w14:textId="1B30269B" w:rsidR="00945AE5" w:rsidRDefault="00315DBE" w:rsidP="00945AE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sil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uj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speri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2FE2FCD" w14:textId="23AEEE3D" w:rsidR="00315DBE" w:rsidRDefault="00315DBE" w:rsidP="00315D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ter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view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bag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08F655F5" w14:textId="6197A5C8" w:rsidR="00CB0345" w:rsidRPr="00CB0345" w:rsidRDefault="00CB0345" w:rsidP="00CB0345">
      <w:pPr>
        <w:ind w:left="36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has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>
        <w:rPr>
          <w:rFonts w:ascii="Times New Roman" w:hAnsi="Times New Roman" w:cs="Times New Roman"/>
          <w:sz w:val="24"/>
          <w:szCs w:val="24"/>
        </w:rPr>
        <w:t>but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r paper</w:t>
      </w:r>
    </w:p>
    <w:p w14:paraId="41239F8B" w14:textId="0870BC73" w:rsidR="00CB0345" w:rsidRDefault="00CB0345" w:rsidP="00315DB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Referensi</w:t>
      </w:r>
    </w:p>
    <w:p w14:paraId="2145CBD2" w14:textId="6A39A95F" w:rsidR="00315DBE" w:rsidRDefault="00315DBE" w:rsidP="00315DB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eran </w:t>
      </w:r>
      <w:proofErr w:type="spellStart"/>
      <w:r w:rsidR="00262BCD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BCD">
        <w:rPr>
          <w:rFonts w:ascii="Times New Roman" w:hAnsi="Times New Roman" w:cs="Times New Roman"/>
          <w:sz w:val="24"/>
          <w:szCs w:val="24"/>
        </w:rPr>
        <w:t>tim</w:t>
      </w:r>
      <w:proofErr w:type="spellEnd"/>
      <w:r w:rsidR="00262BC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262BCD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62BCD">
        <w:rPr>
          <w:rFonts w:ascii="Times New Roman" w:hAnsi="Times New Roman" w:cs="Times New Roman"/>
          <w:sz w:val="24"/>
          <w:szCs w:val="24"/>
        </w:rPr>
        <w:t>ketua</w:t>
      </w:r>
      <w:proofErr w:type="spellEnd"/>
      <w:r w:rsidR="00262BCD">
        <w:rPr>
          <w:rFonts w:ascii="Times New Roman" w:hAnsi="Times New Roman" w:cs="Times New Roman"/>
          <w:sz w:val="24"/>
          <w:szCs w:val="24"/>
        </w:rPr>
        <w:t>).</w:t>
      </w:r>
    </w:p>
    <w:p w14:paraId="04FDCDD7" w14:textId="77777777" w:rsidR="00CB0345" w:rsidRDefault="00CB03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FE0ADC7" w14:textId="11BFC539" w:rsidR="00262BCD" w:rsidRPr="00262BCD" w:rsidRDefault="00262BCD" w:rsidP="00262B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aftar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, yang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tercantum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maksimum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345">
        <w:rPr>
          <w:rFonts w:ascii="Times New Roman" w:hAnsi="Times New Roman" w:cs="Times New Roman"/>
          <w:sz w:val="24"/>
          <w:szCs w:val="24"/>
        </w:rPr>
        <w:t>anggota</w:t>
      </w:r>
      <w:proofErr w:type="spellEnd"/>
      <w:r w:rsidR="00CB0345">
        <w:rPr>
          <w:rFonts w:ascii="Times New Roman" w:hAnsi="Times New Roman" w:cs="Times New Roman"/>
          <w:sz w:val="24"/>
          <w:szCs w:val="24"/>
        </w:rPr>
        <w:t xml:space="preserve"> 4 orang.</w:t>
      </w:r>
    </w:p>
    <w:p w14:paraId="11DB17EF" w14:textId="566FCAE4" w:rsidR="00DA0DEC" w:rsidRPr="00262BCD" w:rsidRDefault="000A6F13" w:rsidP="00262B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62BCD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EEG Emosi</w:t>
      </w:r>
      <w:r w:rsidR="00DB7944" w:rsidRPr="00262BC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407BAF" w14:textId="77777777" w:rsidR="00DB7944" w:rsidRPr="003A4EE1" w:rsidRDefault="000A6F13" w:rsidP="00262BCD">
      <w:pPr>
        <w:pStyle w:val="ListParagraph"/>
        <w:numPr>
          <w:ilvl w:val="1"/>
          <w:numId w:val="1"/>
        </w:numPr>
        <w:ind w:left="709"/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Novia Putri</w:t>
      </w:r>
      <w:r w:rsidR="00DB7944" w:rsidRPr="003A4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CBAA96" w14:textId="4719F1FC" w:rsidR="00DB7944" w:rsidRDefault="00DB7944" w:rsidP="00262BCD">
      <w:pPr>
        <w:pStyle w:val="ListParagraph"/>
        <w:numPr>
          <w:ilvl w:val="1"/>
          <w:numId w:val="1"/>
        </w:numPr>
        <w:ind w:left="709"/>
        <w:rPr>
          <w:rFonts w:ascii="Times New Roman" w:hAnsi="Times New Roman" w:cs="Times New Roman"/>
          <w:sz w:val="24"/>
          <w:szCs w:val="24"/>
        </w:rPr>
      </w:pPr>
      <w:proofErr w:type="spellStart"/>
      <w:r w:rsidRPr="003A4EE1">
        <w:rPr>
          <w:rFonts w:ascii="Times New Roman" w:hAnsi="Times New Roman" w:cs="Times New Roman"/>
          <w:sz w:val="24"/>
          <w:szCs w:val="24"/>
        </w:rPr>
        <w:t>Nursilva</w:t>
      </w:r>
      <w:proofErr w:type="spellEnd"/>
    </w:p>
    <w:p w14:paraId="2949CCFF" w14:textId="77777777" w:rsidR="00262BCD" w:rsidRDefault="00262BCD" w:rsidP="00262BCD">
      <w:pPr>
        <w:pStyle w:val="ListParagraph"/>
        <w:numPr>
          <w:ilvl w:val="1"/>
          <w:numId w:val="1"/>
        </w:numPr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.</w:t>
      </w:r>
    </w:p>
    <w:p w14:paraId="227A4D4D" w14:textId="0212807A" w:rsidR="000A6F13" w:rsidRPr="00CB0345" w:rsidRDefault="00262BCD" w:rsidP="00CB0345">
      <w:pPr>
        <w:pStyle w:val="ListParagraph"/>
        <w:numPr>
          <w:ilvl w:val="1"/>
          <w:numId w:val="1"/>
        </w:numPr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.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5FCA9E0E" w14:textId="406307C3" w:rsidR="000A6F13" w:rsidRPr="00262BCD" w:rsidRDefault="000A6F13" w:rsidP="00262B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62BCD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EEG Pasca-stroke</w:t>
      </w:r>
    </w:p>
    <w:p w14:paraId="61501600" w14:textId="653DDAB2" w:rsidR="007F1DE1" w:rsidRPr="003A4EE1" w:rsidRDefault="002D4BC5" w:rsidP="00262B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 xml:space="preserve">Erik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Fadliansyah</w:t>
      </w:r>
      <w:proofErr w:type="spellEnd"/>
    </w:p>
    <w:p w14:paraId="07E51A04" w14:textId="77777777" w:rsidR="007F1DE1" w:rsidRPr="003A4EE1" w:rsidRDefault="000A6F13" w:rsidP="00262B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 xml:space="preserve">Ayu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Peraiyantika</w:t>
      </w:r>
      <w:proofErr w:type="spellEnd"/>
      <w:r w:rsidR="00DB7944" w:rsidRPr="003A4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32AF4" w14:textId="319CF089" w:rsidR="007F1DE1" w:rsidRDefault="007F1DE1" w:rsidP="00262B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Chania Ayu</w:t>
      </w:r>
    </w:p>
    <w:p w14:paraId="6CC4785B" w14:textId="193C33E0" w:rsidR="00262BCD" w:rsidRPr="003A4EE1" w:rsidRDefault="00262BCD" w:rsidP="00262BC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 (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08F0C2BE" w14:textId="46B388CE" w:rsidR="000A6F13" w:rsidRPr="00262BCD" w:rsidRDefault="000A6F13" w:rsidP="00262B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62BCD">
        <w:rPr>
          <w:rFonts w:ascii="Times New Roman" w:hAnsi="Times New Roman" w:cs="Times New Roman"/>
          <w:sz w:val="24"/>
          <w:szCs w:val="24"/>
        </w:rPr>
        <w:t>Aksi Brain Computer Interface</w:t>
      </w:r>
    </w:p>
    <w:p w14:paraId="4BB2DCE7" w14:textId="26A4A600" w:rsidR="000A6F13" w:rsidRPr="003A4EE1" w:rsidRDefault="002D4BC5" w:rsidP="00262BC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Satrio Ananda</w:t>
      </w:r>
    </w:p>
    <w:p w14:paraId="07F07B2D" w14:textId="2E434268" w:rsidR="002D4BC5" w:rsidRDefault="002D4BC5" w:rsidP="002D4BC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3A4EE1">
        <w:rPr>
          <w:rFonts w:ascii="Times New Roman" w:hAnsi="Times New Roman" w:cs="Times New Roman"/>
          <w:sz w:val="24"/>
          <w:szCs w:val="24"/>
        </w:rPr>
        <w:t>Indiarto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Aji </w:t>
      </w:r>
    </w:p>
    <w:p w14:paraId="6557638D" w14:textId="2D8A81E2" w:rsidR="00262BCD" w:rsidRDefault="00262BCD" w:rsidP="002D4BC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35A57B2B" w14:textId="72140941" w:rsidR="00262BCD" w:rsidRPr="00262BCD" w:rsidRDefault="00262BCD" w:rsidP="00262BCD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 (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274E96C1" w14:textId="446BEC4D" w:rsidR="000A6F13" w:rsidRPr="00262BCD" w:rsidRDefault="000A6F13" w:rsidP="00262B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62BCD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CD">
        <w:rPr>
          <w:rFonts w:ascii="Times New Roman" w:hAnsi="Times New Roman" w:cs="Times New Roman"/>
          <w:sz w:val="24"/>
          <w:szCs w:val="24"/>
        </w:rPr>
        <w:t>gerakan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C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video</w:t>
      </w:r>
    </w:p>
    <w:p w14:paraId="21AE506C" w14:textId="6897E213" w:rsidR="000A6F13" w:rsidRPr="003A4EE1" w:rsidRDefault="002D4BC5" w:rsidP="00262BC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Muhammad Reza</w:t>
      </w:r>
    </w:p>
    <w:p w14:paraId="0CEE72C2" w14:textId="18D5C3EA" w:rsidR="002D4BC5" w:rsidRPr="003A4EE1" w:rsidRDefault="002D4BC5" w:rsidP="002D4BC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Ade Ridwan</w:t>
      </w:r>
    </w:p>
    <w:p w14:paraId="5BC9AB97" w14:textId="0A87FAF1" w:rsidR="00DB7944" w:rsidRDefault="007F1DE1" w:rsidP="002D4BC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>Anissa Azhari</w:t>
      </w:r>
    </w:p>
    <w:p w14:paraId="1DB29FE2" w14:textId="4E63C397" w:rsidR="00262BCD" w:rsidRPr="00262BCD" w:rsidRDefault="00262BCD" w:rsidP="00262BC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 (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1266B30D" w14:textId="30067A25" w:rsidR="000A6F13" w:rsidRPr="00262BCD" w:rsidRDefault="000A6F13" w:rsidP="00262B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262BCD">
        <w:rPr>
          <w:rFonts w:ascii="Times New Roman" w:hAnsi="Times New Roman" w:cs="Times New Roman"/>
          <w:sz w:val="24"/>
          <w:szCs w:val="24"/>
        </w:rPr>
        <w:t>Prediksi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CD">
        <w:rPr>
          <w:rFonts w:ascii="Times New Roman" w:hAnsi="Times New Roman" w:cs="Times New Roman"/>
          <w:sz w:val="24"/>
          <w:szCs w:val="24"/>
        </w:rPr>
        <w:t>curah</w:t>
      </w:r>
      <w:proofErr w:type="spellEnd"/>
      <w:r w:rsidRPr="00262BC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62BCD">
        <w:rPr>
          <w:rFonts w:ascii="Times New Roman" w:hAnsi="Times New Roman" w:cs="Times New Roman"/>
          <w:sz w:val="24"/>
          <w:szCs w:val="24"/>
        </w:rPr>
        <w:t>hujan</w:t>
      </w:r>
      <w:proofErr w:type="spellEnd"/>
    </w:p>
    <w:p w14:paraId="55E9B35E" w14:textId="32F83F07" w:rsidR="000A6F13" w:rsidRPr="003A4EE1" w:rsidRDefault="002D4BC5" w:rsidP="00262B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3A4EE1">
        <w:rPr>
          <w:rFonts w:ascii="Times New Roman" w:hAnsi="Times New Roman" w:cs="Times New Roman"/>
          <w:sz w:val="24"/>
          <w:szCs w:val="24"/>
        </w:rPr>
        <w:t xml:space="preserve">Nadia </w:t>
      </w:r>
      <w:proofErr w:type="spellStart"/>
      <w:r w:rsidRPr="003A4EE1">
        <w:rPr>
          <w:rFonts w:ascii="Times New Roman" w:hAnsi="Times New Roman" w:cs="Times New Roman"/>
          <w:sz w:val="24"/>
          <w:szCs w:val="24"/>
        </w:rPr>
        <w:t>Dwi</w:t>
      </w:r>
      <w:proofErr w:type="spellEnd"/>
      <w:r w:rsidRPr="003A4EE1">
        <w:rPr>
          <w:rFonts w:ascii="Times New Roman" w:hAnsi="Times New Roman" w:cs="Times New Roman"/>
          <w:sz w:val="24"/>
          <w:szCs w:val="24"/>
        </w:rPr>
        <w:t xml:space="preserve"> Puji </w:t>
      </w:r>
    </w:p>
    <w:p w14:paraId="6D25564E" w14:textId="1B276E34" w:rsidR="007F1DE1" w:rsidRDefault="00262BCD" w:rsidP="002D4B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</w:t>
      </w:r>
    </w:p>
    <w:p w14:paraId="5773CDF9" w14:textId="52BB7CC2" w:rsidR="00262BCD" w:rsidRDefault="00262BCD" w:rsidP="002D4B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.</w:t>
      </w:r>
    </w:p>
    <w:p w14:paraId="7DADFD55" w14:textId="6816CF48" w:rsidR="00262BCD" w:rsidRPr="00262BCD" w:rsidRDefault="00262BCD" w:rsidP="00262B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… (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sectPr w:rsidR="00262BCD" w:rsidRPr="00262BCD" w:rsidSect="003A4EE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A1902"/>
    <w:multiLevelType w:val="multilevel"/>
    <w:tmpl w:val="338E57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A307CAE"/>
    <w:multiLevelType w:val="hybridMultilevel"/>
    <w:tmpl w:val="21F650B8"/>
    <w:lvl w:ilvl="0" w:tplc="1F5A2B00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5A1E8A"/>
    <w:multiLevelType w:val="hybridMultilevel"/>
    <w:tmpl w:val="2B002552"/>
    <w:lvl w:ilvl="0" w:tplc="0F4675E2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EB6949"/>
    <w:multiLevelType w:val="multilevel"/>
    <w:tmpl w:val="338E57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3F462084"/>
    <w:multiLevelType w:val="hybridMultilevel"/>
    <w:tmpl w:val="DAA477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B735F"/>
    <w:multiLevelType w:val="hybridMultilevel"/>
    <w:tmpl w:val="F12A8EFE"/>
    <w:lvl w:ilvl="0" w:tplc="13307452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4621E8"/>
    <w:multiLevelType w:val="hybridMultilevel"/>
    <w:tmpl w:val="C29EB752"/>
    <w:lvl w:ilvl="0" w:tplc="0CC8D7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096B2E"/>
    <w:multiLevelType w:val="hybridMultilevel"/>
    <w:tmpl w:val="4B905084"/>
    <w:lvl w:ilvl="0" w:tplc="5C72E2EE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7158C"/>
    <w:multiLevelType w:val="hybridMultilevel"/>
    <w:tmpl w:val="E6002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DD435A"/>
    <w:multiLevelType w:val="hybridMultilevel"/>
    <w:tmpl w:val="39560538"/>
    <w:lvl w:ilvl="0" w:tplc="76E82CF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AC76EFE"/>
    <w:multiLevelType w:val="hybridMultilevel"/>
    <w:tmpl w:val="3DB00A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4"/>
  </w:num>
  <w:num w:numId="3">
    <w:abstractNumId w:val="2"/>
  </w:num>
  <w:num w:numId="4">
    <w:abstractNumId w:val="7"/>
  </w:num>
  <w:num w:numId="5">
    <w:abstractNumId w:val="5"/>
  </w:num>
  <w:num w:numId="6">
    <w:abstractNumId w:val="8"/>
  </w:num>
  <w:num w:numId="7">
    <w:abstractNumId w:val="0"/>
  </w:num>
  <w:num w:numId="8">
    <w:abstractNumId w:val="3"/>
  </w:num>
  <w:num w:numId="9">
    <w:abstractNumId w:val="9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CzNDM0NzczNTVQ0lEKTi0uzszPAykwrAUAoR6KriwAAAA="/>
  </w:docVars>
  <w:rsids>
    <w:rsidRoot w:val="000A6F13"/>
    <w:rsid w:val="00097985"/>
    <w:rsid w:val="000A6E8A"/>
    <w:rsid w:val="000A6F13"/>
    <w:rsid w:val="00216986"/>
    <w:rsid w:val="00262BCD"/>
    <w:rsid w:val="002D4BC5"/>
    <w:rsid w:val="00315DBE"/>
    <w:rsid w:val="003A4EE1"/>
    <w:rsid w:val="00546FDB"/>
    <w:rsid w:val="0056494B"/>
    <w:rsid w:val="007F1DE1"/>
    <w:rsid w:val="00945AE5"/>
    <w:rsid w:val="00980D20"/>
    <w:rsid w:val="00BD53A9"/>
    <w:rsid w:val="00CB0345"/>
    <w:rsid w:val="00DA0DEC"/>
    <w:rsid w:val="00DB7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5B6D0"/>
  <w15:chartTrackingRefBased/>
  <w15:docId w15:val="{36B2D3B7-20FF-436D-A798-DD3B95BB5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F13"/>
    <w:pPr>
      <w:ind w:left="720"/>
      <w:contextualSpacing/>
    </w:pPr>
  </w:style>
  <w:style w:type="table" w:styleId="TableGrid">
    <w:name w:val="Table Grid"/>
    <w:basedOn w:val="TableNormal"/>
    <w:uiPriority w:val="39"/>
    <w:rsid w:val="00564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RALDA</dc:creator>
  <cp:keywords/>
  <dc:description/>
  <cp:lastModifiedBy>ESMERALDA</cp:lastModifiedBy>
  <cp:revision>2</cp:revision>
  <dcterms:created xsi:type="dcterms:W3CDTF">2021-06-07T23:04:00Z</dcterms:created>
  <dcterms:modified xsi:type="dcterms:W3CDTF">2021-06-08T00:16:00Z</dcterms:modified>
</cp:coreProperties>
</file>